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82c3c4f2ddadddde8ab664bb77a9186617ef7"/>
      <w:r>
        <w:t xml:space="preserve">Unit 8 Lesson 1: Clasifiquemos, contemos y comparemos grupos de objetos</w:t>
      </w:r>
      <w:bookmarkEnd w:id="20"/>
    </w:p>
    <w:p>
      <w:pPr>
        <w:pStyle w:val="Heading3"/>
      </w:pPr>
      <w:bookmarkStart w:id="21" w:name="X3cd11d0513fdd153163dcd8d1e5e1f67cf35edb"/>
      <w:r>
        <w:t xml:space="preserve">WU Conteo grupal: Contemos hacia adelante hasta 10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clasifiquemos-contemos-y-comparemos"/>
      <w:r>
        <w:t xml:space="preserve">1 Clasifiquemos, contemos y comparemo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Marca el grupo que tiene menos chaquiras.</w:t>
      </w:r>
    </w:p>
    <w:p>
      <w:pPr>
        <w:pStyle w:val="Heading3"/>
      </w:pPr>
      <w:bookmarkStart w:id="25" w:name="quién-tiene-más-optional"/>
      <w:r>
        <w:t xml:space="preserve">2 ¿Quién tiene más?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1"/>
        </w:numPr>
      </w:pPr>
      <w:r>
        <w:t xml:space="preserve">¿Cuántas chaquiras hay en total en tu bolsa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pStyle w:val="Heading3"/>
      </w:pPr>
      <w:bookmarkStart w:id="27" w:name="centros-momento-de-escoger"/>
      <w:r>
        <w:t xml:space="preserve">3 Centros: Momento de escoger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849.8190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850.928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850.9501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80894.1248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894.1631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894.2381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894.2820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4:54Z</dcterms:created>
  <dcterms:modified xsi:type="dcterms:W3CDTF">2022-01-23T23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+67V0gtIlH15oDvnr4TpG9AJTjYXRbJ7PAVA3fyY5UM9UeWxyA+WgmtiNIelZVQ40QaSaDpZkbchanXsw8gPA==</vt:lpwstr>
  </property>
</Properties>
</file>